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ef20a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9756d232-fc9e-4252-802f-10006e1098e4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0Z</dcterms:created>
  <dcterms:modified xsi:type="dcterms:W3CDTF">2023-07-21T1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